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9DA890" w14:textId="77777777" w:rsidR="00590017" w:rsidRPr="00F37625" w:rsidRDefault="00590017" w:rsidP="00907638">
      <w:pPr>
        <w:bidi/>
        <w:jc w:val="center"/>
        <w:rPr>
          <w:rFonts w:cs="B Titr"/>
          <w:b/>
          <w:bCs/>
          <w:sz w:val="20"/>
          <w:szCs w:val="20"/>
        </w:rPr>
      </w:pPr>
      <w:bookmarkStart w:id="0" w:name="_GoBack"/>
      <w:r w:rsidRPr="00F37625">
        <w:rPr>
          <w:rFonts w:cs="B Titr" w:hint="cs"/>
          <w:b/>
          <w:bCs/>
          <w:sz w:val="20"/>
          <w:szCs w:val="20"/>
          <w:rtl/>
        </w:rPr>
        <w:t>برنامه درسی</w:t>
      </w:r>
      <w:r w:rsidR="002537B8" w:rsidRPr="00F37625">
        <w:rPr>
          <w:rFonts w:cs="B Titr"/>
          <w:b/>
          <w:bCs/>
          <w:sz w:val="20"/>
          <w:szCs w:val="20"/>
        </w:rPr>
        <w:sym w:font="Wingdings 2" w:char="F0D7"/>
      </w:r>
      <w:r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="009B1C55" w:rsidRPr="00F37625">
        <w:rPr>
          <w:rFonts w:cs="B Titr" w:hint="cs"/>
          <w:b/>
          <w:bCs/>
          <w:sz w:val="20"/>
          <w:szCs w:val="20"/>
          <w:rtl/>
        </w:rPr>
        <w:t>دوره</w:t>
      </w:r>
      <w:r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="003E624E">
        <w:rPr>
          <w:rFonts w:cs="B Titr" w:hint="cs"/>
          <w:b/>
          <w:bCs/>
          <w:sz w:val="20"/>
          <w:szCs w:val="20"/>
          <w:rtl/>
        </w:rPr>
        <w:t>کارشناسی ارشد</w:t>
      </w:r>
      <w:r w:rsidR="002537B8">
        <w:rPr>
          <w:rFonts w:cs="B Titr" w:hint="cs"/>
          <w:b/>
          <w:bCs/>
          <w:sz w:val="20"/>
          <w:szCs w:val="20"/>
          <w:rtl/>
        </w:rPr>
        <w:t xml:space="preserve"> ناپیوسته</w:t>
      </w:r>
      <w:r w:rsidR="00907638" w:rsidRPr="00F37625">
        <w:rPr>
          <w:rFonts w:cs="B Titr" w:hint="cs"/>
          <w:b/>
          <w:bCs/>
          <w:sz w:val="20"/>
          <w:szCs w:val="20"/>
          <w:rtl/>
        </w:rPr>
        <w:t xml:space="preserve">  رشته آگروتکنولوژی </w:t>
      </w:r>
      <w:r w:rsidR="00AC585C"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="002537B8" w:rsidRPr="00F37625">
        <w:rPr>
          <w:rFonts w:cs="B Titr" w:hint="cs"/>
          <w:b/>
          <w:bCs/>
          <w:sz w:val="20"/>
          <w:szCs w:val="20"/>
          <w:rtl/>
        </w:rPr>
        <w:t xml:space="preserve"> </w:t>
      </w:r>
      <w:r w:rsidRPr="00F37625">
        <w:rPr>
          <w:rFonts w:cs="B Titr" w:hint="cs"/>
          <w:b/>
          <w:bCs/>
          <w:sz w:val="20"/>
          <w:szCs w:val="20"/>
          <w:rtl/>
        </w:rPr>
        <w:t>گرایش</w:t>
      </w:r>
      <w:r w:rsidR="00907638" w:rsidRPr="00F37625">
        <w:rPr>
          <w:rFonts w:cs="B Titr" w:hint="cs"/>
          <w:b/>
          <w:bCs/>
          <w:sz w:val="20"/>
          <w:szCs w:val="20"/>
          <w:rtl/>
        </w:rPr>
        <w:t xml:space="preserve"> فیزیولوژی گیاهان زراعی </w:t>
      </w:r>
      <w:r w:rsidR="002537B8" w:rsidRPr="00F37625">
        <w:rPr>
          <w:rFonts w:cs="B Titr" w:hint="cs"/>
          <w:b/>
          <w:bCs/>
          <w:sz w:val="20"/>
          <w:szCs w:val="20"/>
          <w:rtl/>
        </w:rPr>
        <w:t xml:space="preserve">          </w:t>
      </w:r>
    </w:p>
    <w:tbl>
      <w:tblPr>
        <w:bidiVisual/>
        <w:tblW w:w="10523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85"/>
        <w:gridCol w:w="1258"/>
        <w:gridCol w:w="5360"/>
        <w:gridCol w:w="673"/>
        <w:gridCol w:w="545"/>
        <w:gridCol w:w="629"/>
        <w:gridCol w:w="1373"/>
      </w:tblGrid>
      <w:tr w:rsidR="00590017" w:rsidRPr="00B72FC7" w14:paraId="1E9F267A" w14:textId="77777777" w:rsidTr="00E16BAF">
        <w:trPr>
          <w:jc w:val="center"/>
        </w:trPr>
        <w:tc>
          <w:tcPr>
            <w:tcW w:w="10523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B4E3" w:themeFill="text2" w:themeFillTint="66"/>
            <w:hideMark/>
          </w:tcPr>
          <w:bookmarkEnd w:id="0"/>
          <w:p w14:paraId="4B58897C" w14:textId="77777777" w:rsidR="00590017" w:rsidRPr="00B72FC7" w:rsidRDefault="00590017" w:rsidP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6A622A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</w:tr>
      <w:tr w:rsidR="00471F0A" w:rsidRPr="00B72FC7" w14:paraId="3B3A97A8" w14:textId="77777777" w:rsidTr="00590017">
        <w:trPr>
          <w:jc w:val="center"/>
        </w:trPr>
        <w:tc>
          <w:tcPr>
            <w:tcW w:w="685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A93D449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5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443D6AC" w14:textId="77777777" w:rsidR="00471F0A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14:paraId="698F82BD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197690C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68A5C9C6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590017" w:rsidRPr="00B72FC7" w14:paraId="24988957" w14:textId="7777777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1D8E2FE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88917BF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E60BC54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7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0259000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3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C120D4B" w14:textId="77777777" w:rsidR="0059001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14:paraId="4B94C00D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14:paraId="5F0A11AE" w14:textId="7777777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AD9A78D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AFD70A3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7D701B2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E68D365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6829957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B417BAB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A321987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E5448D" w:rsidRPr="00B72FC7" w14:paraId="7DC2B239" w14:textId="77777777" w:rsidTr="00051DF3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0551E8C" w14:textId="77777777" w:rsidR="00E5448D" w:rsidRPr="00C8736F" w:rsidRDefault="00E5448D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C81AEA2" w14:textId="77777777" w:rsidR="00E5448D" w:rsidRPr="00B72FC7" w:rsidRDefault="008246C6" w:rsidP="003A3024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69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16156B86" w14:textId="77777777" w:rsidR="00E5448D" w:rsidRPr="00B72FC7" w:rsidRDefault="00907638" w:rsidP="00AC585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پایدا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ECAB218" w14:textId="77777777" w:rsidR="00E5448D" w:rsidRPr="00B72FC7" w:rsidRDefault="0090763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1F2852" w14:textId="77777777" w:rsidR="00E5448D" w:rsidRPr="00B72FC7" w:rsidRDefault="00AC585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35AB751" w14:textId="77777777" w:rsidR="00E5448D" w:rsidRPr="00B72FC7" w:rsidRDefault="0090763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A377CFC" w14:textId="77777777" w:rsidR="00E5448D" w:rsidRPr="00B72FC7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تخصصی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>مشترک</w:t>
            </w:r>
          </w:p>
        </w:tc>
      </w:tr>
      <w:tr w:rsidR="00907638" w:rsidRPr="00B72FC7" w14:paraId="5F9FBFD4" w14:textId="77777777" w:rsidTr="001A0D28">
        <w:trPr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3C3D61" w14:textId="77777777" w:rsidR="00907638" w:rsidRPr="00C8736F" w:rsidRDefault="00907638" w:rsidP="0090763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F0B71B3" w14:textId="77777777" w:rsidR="00907638" w:rsidRPr="008246C6" w:rsidRDefault="008246C6" w:rsidP="0090763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70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2515DA76" w14:textId="77777777" w:rsidR="00907638" w:rsidRPr="00B72FC7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کو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6AB310" w14:textId="77777777"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64509D" w14:textId="77777777"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D759524" w14:textId="77777777"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E75474" w14:textId="77777777" w:rsidR="00907638" w:rsidRDefault="00907638" w:rsidP="00907638">
            <w:r w:rsidRPr="0011265F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907638" w:rsidRPr="00B72FC7" w14:paraId="3F9A37C7" w14:textId="77777777" w:rsidTr="001A0D28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E8F121E" w14:textId="77777777" w:rsidR="00907638" w:rsidRPr="00C8736F" w:rsidRDefault="00907638" w:rsidP="0090763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1B6C42B" w14:textId="77777777" w:rsidR="00907638" w:rsidRPr="008246C6" w:rsidRDefault="008246C6" w:rsidP="0090763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081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7B907318" w14:textId="77777777" w:rsidR="00907638" w:rsidRPr="00B72FC7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حقیق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F9C58E0" w14:textId="77777777"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0A7EA3" w14:textId="77777777"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A91766" w14:textId="77777777" w:rsidR="0090763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F351EA" w14:textId="77777777" w:rsidR="00907638" w:rsidRDefault="00907638" w:rsidP="00907638">
            <w:r w:rsidRPr="0011265F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2537B8" w:rsidRPr="00B72FC7" w14:paraId="3E5BEA6D" w14:textId="77777777" w:rsidTr="00051DF3">
        <w:trPr>
          <w:trHeight w:val="237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5AA8DC" w14:textId="77777777" w:rsidR="002537B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0CB20D" w14:textId="77777777" w:rsidR="002537B8" w:rsidRPr="008246C6" w:rsidRDefault="008246C6" w:rsidP="003A302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71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3917640E" w14:textId="77777777" w:rsidR="002537B8" w:rsidRPr="00B72FC7" w:rsidRDefault="00907638" w:rsidP="00AC585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و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آمار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در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و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اورزي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16643ED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48C8F1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51AA55" w14:textId="77777777" w:rsidR="002537B8" w:rsidRPr="00B72FC7" w:rsidRDefault="00AC585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003E1E" w14:textId="77777777" w:rsidR="002537B8" w:rsidRPr="00B72FC7" w:rsidRDefault="0090763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 مشترک</w:t>
            </w:r>
          </w:p>
        </w:tc>
      </w:tr>
      <w:tr w:rsidR="001929F8" w:rsidRPr="00B72FC7" w14:paraId="551259BF" w14:textId="77777777" w:rsidTr="001929F8">
        <w:trPr>
          <w:trHeight w:val="204"/>
          <w:jc w:val="center"/>
        </w:trPr>
        <w:tc>
          <w:tcPr>
            <w:tcW w:w="6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73D3628" w14:textId="77777777" w:rsidR="001929F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5</w:t>
            </w:r>
          </w:p>
        </w:tc>
        <w:tc>
          <w:tcPr>
            <w:tcW w:w="125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537F37" w14:textId="77777777" w:rsidR="001929F8" w:rsidRPr="008246C6" w:rsidRDefault="008246C6" w:rsidP="003A302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6</w:t>
            </w:r>
          </w:p>
        </w:tc>
        <w:tc>
          <w:tcPr>
            <w:tcW w:w="5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48441CEC" w14:textId="77777777" w:rsidR="001929F8" w:rsidRDefault="00907638" w:rsidP="0090763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کن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ذر</w:t>
            </w:r>
          </w:p>
        </w:tc>
        <w:tc>
          <w:tcPr>
            <w:tcW w:w="6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166F8F" w14:textId="77777777" w:rsidR="001929F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FC2BB63" w14:textId="77777777" w:rsidR="001929F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9B70CC" w14:textId="77777777" w:rsidR="001929F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24325EA" w14:textId="77777777" w:rsidR="001929F8" w:rsidRPr="00B72FC7" w:rsidRDefault="00907638" w:rsidP="0090763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907638">
              <w:rPr>
                <w:rFonts w:cs="B Nazanin" w:hint="cs"/>
                <w:b/>
                <w:bCs/>
                <w:sz w:val="18"/>
                <w:szCs w:val="18"/>
                <w:rtl/>
              </w:rPr>
              <w:t>تخصصی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گرایش </w:t>
            </w:r>
          </w:p>
        </w:tc>
      </w:tr>
      <w:tr w:rsidR="00197150" w:rsidRPr="00B72FC7" w14:paraId="5ACCC929" w14:textId="77777777" w:rsidTr="00DB22E9">
        <w:trPr>
          <w:trHeight w:val="204"/>
          <w:jc w:val="center"/>
        </w:trPr>
        <w:tc>
          <w:tcPr>
            <w:tcW w:w="7303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09E920" w14:textId="77777777" w:rsidR="00197150" w:rsidRDefault="00197150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اول</w:t>
            </w:r>
          </w:p>
        </w:tc>
        <w:tc>
          <w:tcPr>
            <w:tcW w:w="322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414A50" w14:textId="77777777" w:rsidR="00197150" w:rsidRPr="00B72FC7" w:rsidRDefault="00AC585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0</w:t>
            </w:r>
          </w:p>
        </w:tc>
      </w:tr>
    </w:tbl>
    <w:p w14:paraId="7D4E0B86" w14:textId="77777777"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09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57"/>
        <w:gridCol w:w="1248"/>
        <w:gridCol w:w="5364"/>
        <w:gridCol w:w="678"/>
        <w:gridCol w:w="540"/>
        <w:gridCol w:w="630"/>
        <w:gridCol w:w="1392"/>
      </w:tblGrid>
      <w:tr w:rsidR="00590017" w:rsidRPr="00B72FC7" w14:paraId="12B64C1E" w14:textId="77777777" w:rsidTr="00E16BAF">
        <w:trPr>
          <w:jc w:val="center"/>
        </w:trPr>
        <w:tc>
          <w:tcPr>
            <w:tcW w:w="10509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B4E3" w:themeFill="text2" w:themeFillTint="66"/>
            <w:hideMark/>
          </w:tcPr>
          <w:p w14:paraId="361D0785" w14:textId="77777777" w:rsidR="00590017" w:rsidRPr="00B72FC7" w:rsidRDefault="00590017" w:rsidP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یم</w:t>
            </w:r>
            <w:r w:rsidR="006A622A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</w:tr>
      <w:tr w:rsidR="00471F0A" w:rsidRPr="00B72FC7" w14:paraId="76EDD2B9" w14:textId="77777777" w:rsidTr="00590017">
        <w:trPr>
          <w:jc w:val="center"/>
        </w:trPr>
        <w:tc>
          <w:tcPr>
            <w:tcW w:w="657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692C35B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24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75D7D8E" w14:textId="77777777" w:rsidR="00471F0A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14:paraId="58A6A865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64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C97159E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B250998" w14:textId="77777777" w:rsidR="00471F0A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2537B8" w:rsidRPr="00B72FC7" w14:paraId="4E26677A" w14:textId="7777777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CBA007D" w14:textId="77777777"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6B189DD" w14:textId="77777777"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4029D95" w14:textId="77777777"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4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3641CBD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92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2AF8707" w14:textId="77777777"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14:paraId="02DC07DD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14:paraId="05016F93" w14:textId="7777777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25C8406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2419659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931A8B3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121C91A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82C9767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1B923A8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699CAAE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6F2FFC" w:rsidRPr="00B72FC7" w14:paraId="55A2B4C8" w14:textId="77777777" w:rsidTr="004B1078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21FF58" w14:textId="77777777"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4D9B7F" w14:textId="77777777"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9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3E5350BF" w14:textId="77777777"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D4D81A9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173F4CE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8835675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1989542" w14:textId="77777777"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6F2FFC" w:rsidRPr="00B72FC7" w14:paraId="2A41D11F" w14:textId="77777777" w:rsidTr="004B1078">
        <w:trPr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DFE3226" w14:textId="77777777"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D6CAC5" w14:textId="77777777"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1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7A2DE824" w14:textId="77777777"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اکن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ن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ي محیط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E2FA197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570915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041B54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996844" w14:textId="77777777"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6F2FFC" w:rsidRPr="00B72FC7" w14:paraId="438367AF" w14:textId="77777777" w:rsidTr="004B1078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0052A0" w14:textId="77777777"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96E9F17" w14:textId="77777777"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2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63D9FC76" w14:textId="77777777"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غذی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CB7232B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8CCFC77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AFE44E2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A58246" w14:textId="77777777"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6F2FFC" w:rsidRPr="00B72FC7" w14:paraId="70F22705" w14:textId="77777777" w:rsidTr="004B1078">
        <w:trPr>
          <w:trHeight w:val="302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2D7D84" w14:textId="77777777" w:rsidR="006F2FFC" w:rsidRPr="00C8736F" w:rsidRDefault="006F2FFC" w:rsidP="006F2FFC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334FBBC" w14:textId="77777777" w:rsidR="006F2FFC" w:rsidRPr="008246C6" w:rsidRDefault="008246C6" w:rsidP="006F2FF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3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42AA196A" w14:textId="77777777" w:rsidR="006F2FFC" w:rsidRPr="00B72FC7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فیزیولوژي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م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زراعی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9DC13E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90B10CF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890B243" w14:textId="77777777" w:rsidR="006F2FFC" w:rsidRPr="00B72FC7" w:rsidRDefault="006F2FFC" w:rsidP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137EBE" w14:textId="77777777" w:rsidR="006F2FFC" w:rsidRPr="00681364" w:rsidRDefault="006F2FFC" w:rsidP="006F2FFC">
            <w:pPr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183128" w:rsidRPr="00B72FC7" w14:paraId="1E129790" w14:textId="77777777" w:rsidTr="001929F8">
        <w:trPr>
          <w:trHeight w:val="206"/>
          <w:jc w:val="center"/>
        </w:trPr>
        <w:tc>
          <w:tcPr>
            <w:tcW w:w="6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4CFEF84" w14:textId="77777777" w:rsidR="0018312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5</w:t>
            </w:r>
          </w:p>
        </w:tc>
        <w:tc>
          <w:tcPr>
            <w:tcW w:w="1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82468CF" w14:textId="77777777" w:rsidR="00183128" w:rsidRPr="008246C6" w:rsidRDefault="008246C6" w:rsidP="003A3024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76</w:t>
            </w:r>
          </w:p>
        </w:tc>
        <w:tc>
          <w:tcPr>
            <w:tcW w:w="536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77D5761B" w14:textId="77777777" w:rsidR="00183128" w:rsidRDefault="006F2FFC" w:rsidP="006F2FFC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ولی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ان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داروی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پیشرفته</w:t>
            </w:r>
          </w:p>
        </w:tc>
        <w:tc>
          <w:tcPr>
            <w:tcW w:w="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20F0C1" w14:textId="77777777" w:rsidR="0018312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1C0FB33" w14:textId="77777777" w:rsidR="0018312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719A42" w14:textId="77777777" w:rsidR="00183128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837C1CC" w14:textId="77777777" w:rsidR="0018312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590017" w:rsidRPr="00B72FC7" w14:paraId="2EF1D7E3" w14:textId="77777777" w:rsidTr="00051DF3">
        <w:trPr>
          <w:jc w:val="center"/>
        </w:trPr>
        <w:tc>
          <w:tcPr>
            <w:tcW w:w="7269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A4D2ABB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دوم</w:t>
            </w:r>
          </w:p>
        </w:tc>
        <w:tc>
          <w:tcPr>
            <w:tcW w:w="3240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D6D2359" w14:textId="77777777" w:rsidR="00590017" w:rsidRPr="00B72FC7" w:rsidRDefault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10</w:t>
            </w:r>
          </w:p>
        </w:tc>
      </w:tr>
    </w:tbl>
    <w:p w14:paraId="0EF3EF0B" w14:textId="77777777" w:rsidR="00590017" w:rsidRDefault="00590017" w:rsidP="00590017">
      <w:pPr>
        <w:bidi/>
        <w:jc w:val="center"/>
        <w:rPr>
          <w:sz w:val="17"/>
          <w:szCs w:val="17"/>
          <w:rtl/>
        </w:rPr>
      </w:pPr>
    </w:p>
    <w:tbl>
      <w:tblPr>
        <w:bidiVisual/>
        <w:tblW w:w="1052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98"/>
        <w:gridCol w:w="1350"/>
        <w:gridCol w:w="5310"/>
        <w:gridCol w:w="720"/>
        <w:gridCol w:w="540"/>
        <w:gridCol w:w="630"/>
        <w:gridCol w:w="1378"/>
      </w:tblGrid>
      <w:tr w:rsidR="00590017" w:rsidRPr="00B72FC7" w14:paraId="35F53619" w14:textId="77777777" w:rsidTr="00E16BAF">
        <w:trPr>
          <w:jc w:val="center"/>
        </w:trPr>
        <w:tc>
          <w:tcPr>
            <w:tcW w:w="10526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B4E3" w:themeFill="text2" w:themeFillTint="66"/>
            <w:hideMark/>
          </w:tcPr>
          <w:p w14:paraId="3F2628BA" w14:textId="77777777" w:rsidR="00590017" w:rsidRPr="00B72FC7" w:rsidRDefault="006A622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نیم‌</w:t>
            </w:r>
            <w:r w:rsidR="00590017"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سوم</w:t>
            </w:r>
          </w:p>
        </w:tc>
      </w:tr>
      <w:tr w:rsidR="002537B8" w:rsidRPr="00B72FC7" w14:paraId="443B642D" w14:textId="77777777" w:rsidTr="00590017">
        <w:trPr>
          <w:jc w:val="center"/>
        </w:trPr>
        <w:tc>
          <w:tcPr>
            <w:tcW w:w="59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B291E59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135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37DF7D4" w14:textId="77777777"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شماره درس</w:t>
            </w:r>
          </w:p>
          <w:p w14:paraId="62993C08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دارد/ندارد)</w:t>
            </w:r>
          </w:p>
        </w:tc>
        <w:tc>
          <w:tcPr>
            <w:tcW w:w="5310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BA0EBB4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ام درس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577F2857" w14:textId="77777777" w:rsidR="002537B8" w:rsidRPr="00B72FC7" w:rsidRDefault="00471F0A" w:rsidP="00471F0A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 xml:space="preserve"> و </w:t>
            </w:r>
            <w:r w:rsidR="002537B8"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</w:tc>
      </w:tr>
      <w:tr w:rsidR="002537B8" w:rsidRPr="00B72FC7" w14:paraId="5307A637" w14:textId="7777777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57EF2A2" w14:textId="77777777"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22EF3FC" w14:textId="77777777"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E530129" w14:textId="77777777" w:rsidR="002537B8" w:rsidRPr="00B72FC7" w:rsidRDefault="002537B8" w:rsidP="002537B8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1890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16049FB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  <w:tc>
          <w:tcPr>
            <w:tcW w:w="1378" w:type="dxa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602CB9F" w14:textId="77777777" w:rsidR="002537B8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درس</w:t>
            </w:r>
          </w:p>
          <w:p w14:paraId="244A5766" w14:textId="77777777" w:rsidR="002537B8" w:rsidRPr="00B72FC7" w:rsidRDefault="002537B8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(الزامی/اختیاری)</w:t>
            </w:r>
          </w:p>
        </w:tc>
      </w:tr>
      <w:tr w:rsidR="00590017" w:rsidRPr="00B72FC7" w14:paraId="5B13C154" w14:textId="77777777" w:rsidTr="00590017">
        <w:trPr>
          <w:trHeight w:val="118"/>
          <w:jc w:val="center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78074BA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60B013A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F3AD900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FA3A10C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3665793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عملی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83A72CD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</w:t>
            </w:r>
          </w:p>
        </w:tc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552F87F" w14:textId="77777777" w:rsidR="00590017" w:rsidRPr="00B72FC7" w:rsidRDefault="00590017">
            <w:pPr>
              <w:rPr>
                <w:rFonts w:cs="B Nazanin"/>
                <w:b/>
                <w:bCs/>
                <w:sz w:val="16"/>
                <w:szCs w:val="16"/>
              </w:rPr>
            </w:pPr>
          </w:p>
        </w:tc>
      </w:tr>
      <w:tr w:rsidR="00EC5F1D" w:rsidRPr="00B72FC7" w14:paraId="4C1C2B5D" w14:textId="7777777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FEC9F44" w14:textId="77777777" w:rsidR="00EC5F1D" w:rsidRPr="00C8736F" w:rsidRDefault="00EC5F1D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3A6AED2" w14:textId="77777777" w:rsidR="00EC5F1D" w:rsidRPr="008246C6" w:rsidRDefault="008246C6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5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3C8D9431" w14:textId="77777777" w:rsidR="00EC5F1D" w:rsidRPr="00B72FC7" w:rsidRDefault="006F2FFC" w:rsidP="0018312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بیوشیمی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E7AF6D7" w14:textId="77777777"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5C642E" w14:textId="77777777"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7C1CE3" w14:textId="77777777"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96D2B1F" w14:textId="77777777" w:rsidR="00EC5F1D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>تخصص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/>
                <w:b/>
                <w:bCs/>
                <w:sz w:val="20"/>
                <w:szCs w:val="20"/>
                <w:rtl/>
              </w:rPr>
              <w:t xml:space="preserve"> گرا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ی</w:t>
            </w:r>
            <w:r w:rsidRPr="00681364">
              <w:rPr>
                <w:rFonts w:cs="B Nazanin" w:hint="eastAsia"/>
                <w:b/>
                <w:bCs/>
                <w:sz w:val="20"/>
                <w:szCs w:val="20"/>
                <w:rtl/>
              </w:rPr>
              <w:t>ش</w:t>
            </w:r>
          </w:p>
        </w:tc>
      </w:tr>
      <w:tr w:rsidR="002537B8" w:rsidRPr="00B72FC7" w14:paraId="7A6484FD" w14:textId="7777777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FB86639" w14:textId="77777777" w:rsidR="002537B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03697F0" w14:textId="77777777" w:rsidR="002537B8" w:rsidRPr="008246C6" w:rsidRDefault="008246C6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4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196F9600" w14:textId="77777777" w:rsidR="002537B8" w:rsidRPr="00B72FC7" w:rsidRDefault="006F2FFC" w:rsidP="0018312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موا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تنظیم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نند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رش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گیاهی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8DA403C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7DF2D85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7E1F41F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5F3AED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2537B8" w:rsidRPr="00B72FC7" w14:paraId="218AEA9D" w14:textId="7777777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D4ED784" w14:textId="77777777" w:rsidR="002537B8" w:rsidRPr="00C8736F" w:rsidRDefault="002537B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4AEDBA9" w14:textId="77777777" w:rsidR="002537B8" w:rsidRPr="008246C6" w:rsidRDefault="008246C6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8246C6">
              <w:rPr>
                <w:rFonts w:cs="B Nazanin" w:hint="cs"/>
                <w:b/>
                <w:bCs/>
                <w:sz w:val="22"/>
                <w:szCs w:val="22"/>
                <w:rtl/>
              </w:rPr>
              <w:t>2219287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532DD436" w14:textId="77777777" w:rsidR="002537B8" w:rsidRPr="00B72FC7" w:rsidRDefault="006F2FFC" w:rsidP="00183128">
            <w:pPr>
              <w:bidi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نحوه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مل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و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اربرد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علف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کش</w:t>
            </w:r>
            <w:r w:rsidRPr="00681364">
              <w:rPr>
                <w:rFonts w:cs="B Nazanin"/>
                <w:b/>
                <w:bCs/>
                <w:sz w:val="20"/>
                <w:szCs w:val="20"/>
              </w:rPr>
              <w:t xml:space="preserve"> </w:t>
            </w: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ها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032F216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D7E00FE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5F909A8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DF455C2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681364">
              <w:rPr>
                <w:rFonts w:cs="B Nazanin" w:hint="cs"/>
                <w:b/>
                <w:bCs/>
                <w:sz w:val="20"/>
                <w:szCs w:val="20"/>
                <w:rtl/>
              </w:rPr>
              <w:t>اختیاری گرایش</w:t>
            </w:r>
          </w:p>
        </w:tc>
      </w:tr>
      <w:tr w:rsidR="005C69E8" w:rsidRPr="00B72FC7" w14:paraId="099E3765" w14:textId="77777777" w:rsidTr="001929F8">
        <w:trPr>
          <w:jc w:val="center"/>
        </w:trPr>
        <w:tc>
          <w:tcPr>
            <w:tcW w:w="59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9575B87" w14:textId="77777777" w:rsidR="005C69E8" w:rsidRPr="00C8736F" w:rsidRDefault="005C69E8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13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75F49B8" w14:textId="77777777" w:rsidR="005C69E8" w:rsidRPr="008246C6" w:rsidRDefault="005C69E8" w:rsidP="002835F8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9088002</w:t>
            </w:r>
          </w:p>
        </w:tc>
        <w:tc>
          <w:tcPr>
            <w:tcW w:w="53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bottom"/>
          </w:tcPr>
          <w:p w14:paraId="7D9C0576" w14:textId="77777777" w:rsidR="005C69E8" w:rsidRPr="00681364" w:rsidRDefault="005C69E8" w:rsidP="00183128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پایان نامه 6 واحدی </w:t>
            </w:r>
          </w:p>
        </w:tc>
        <w:tc>
          <w:tcPr>
            <w:tcW w:w="7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58A761A" w14:textId="77777777" w:rsidR="005C69E8" w:rsidRDefault="005C69E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  <w:tc>
          <w:tcPr>
            <w:tcW w:w="5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E1B56A" w14:textId="77777777" w:rsidR="005C69E8" w:rsidRDefault="005C69E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6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CF9618C" w14:textId="77777777" w:rsidR="005C69E8" w:rsidRDefault="005C69E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13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62020FC" w14:textId="77777777" w:rsidR="005C69E8" w:rsidRPr="00681364" w:rsidRDefault="005C69E8" w:rsidP="002835F8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تحصصی </w:t>
            </w:r>
          </w:p>
        </w:tc>
      </w:tr>
      <w:tr w:rsidR="00590017" w:rsidRPr="00B72FC7" w14:paraId="5AF9B650" w14:textId="77777777" w:rsidTr="00590017">
        <w:trPr>
          <w:jc w:val="center"/>
        </w:trPr>
        <w:tc>
          <w:tcPr>
            <w:tcW w:w="725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5BFDAFC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تعداد واحد نیم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سال سوم</w:t>
            </w:r>
          </w:p>
        </w:tc>
        <w:tc>
          <w:tcPr>
            <w:tcW w:w="3268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C40BF59" w14:textId="77777777" w:rsidR="00590017" w:rsidRPr="00B72FC7" w:rsidRDefault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</w:tbl>
    <w:p w14:paraId="38D3F401" w14:textId="77777777" w:rsidR="003A3024" w:rsidRDefault="003A3024" w:rsidP="003A3024">
      <w:pPr>
        <w:bidi/>
        <w:jc w:val="center"/>
        <w:rPr>
          <w:rFonts w:cs="B Nazanin"/>
          <w:b/>
          <w:bCs/>
          <w:sz w:val="16"/>
          <w:szCs w:val="16"/>
          <w:rtl/>
        </w:rPr>
      </w:pPr>
    </w:p>
    <w:p w14:paraId="36449525" w14:textId="77777777" w:rsidR="002537B8" w:rsidRPr="003A3024" w:rsidRDefault="002537B8" w:rsidP="002537B8">
      <w:pPr>
        <w:bidi/>
        <w:jc w:val="center"/>
        <w:rPr>
          <w:rFonts w:cs="B Nazanin"/>
          <w:b/>
          <w:bCs/>
          <w:sz w:val="16"/>
          <w:szCs w:val="16"/>
          <w:rtl/>
        </w:rPr>
      </w:pPr>
      <w:r>
        <w:rPr>
          <w:rFonts w:cs="B Nazanin" w:hint="cs"/>
          <w:b/>
          <w:bCs/>
          <w:sz w:val="16"/>
          <w:szCs w:val="16"/>
          <w:rtl/>
        </w:rPr>
        <w:t>خلاصه تعداد واحدهای دوره</w:t>
      </w:r>
    </w:p>
    <w:tbl>
      <w:tblPr>
        <w:bidiVisual/>
        <w:tblW w:w="10522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660"/>
        <w:gridCol w:w="3266"/>
      </w:tblGrid>
      <w:tr w:rsidR="00590017" w:rsidRPr="00B72FC7" w14:paraId="58A63E59" w14:textId="77777777" w:rsidTr="00590017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01A6A90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076B9AF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نوع واحد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5BE17DD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تعداد واحد</w:t>
            </w:r>
          </w:p>
        </w:tc>
      </w:tr>
      <w:tr w:rsidR="00E845C1" w:rsidRPr="00B72FC7" w14:paraId="12B4C0C5" w14:textId="7777777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CB2D02B" w14:textId="77777777" w:rsidR="00E845C1" w:rsidRPr="00C8736F" w:rsidRDefault="00E845C1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1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2E8FAC7" w14:textId="77777777" w:rsidR="00E845C1" w:rsidRPr="00B72FC7" w:rsidRDefault="00E845C1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دروس الزام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E9998E" w14:textId="77777777" w:rsidR="00E845C1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20</w:t>
            </w:r>
          </w:p>
        </w:tc>
      </w:tr>
      <w:tr w:rsidR="002537B8" w:rsidRPr="00B72FC7" w14:paraId="6D6381CF" w14:textId="7777777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53F380" w14:textId="77777777" w:rsidR="002537B8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2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EB1363E" w14:textId="77777777" w:rsidR="002537B8" w:rsidRPr="00B72FC7" w:rsidRDefault="002537B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دروس اختیاری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F7A999B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  <w:tr w:rsidR="002537B8" w:rsidRPr="00B72FC7" w14:paraId="25EC6DE4" w14:textId="7777777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77CC60" w14:textId="77777777" w:rsidR="002537B8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3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E84130" w14:textId="77777777" w:rsidR="002537B8" w:rsidRDefault="002537B8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سمینار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199EC3" w14:textId="77777777" w:rsidR="002537B8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-</w:t>
            </w:r>
          </w:p>
        </w:tc>
      </w:tr>
      <w:tr w:rsidR="00E845C1" w:rsidRPr="00B72FC7" w14:paraId="3D3A917D" w14:textId="77777777" w:rsidTr="00051DF3">
        <w:trPr>
          <w:jc w:val="center"/>
        </w:trPr>
        <w:tc>
          <w:tcPr>
            <w:tcW w:w="59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7A408F81" w14:textId="77777777" w:rsidR="00E845C1" w:rsidRPr="00C8736F" w:rsidRDefault="00471F0A" w:rsidP="002835F8">
            <w:pPr>
              <w:bidi/>
              <w:jc w:val="center"/>
              <w:rPr>
                <w:rFonts w:cs="B Nazanin"/>
                <w:sz w:val="18"/>
                <w:szCs w:val="18"/>
                <w:rtl/>
              </w:rPr>
            </w:pPr>
            <w:r w:rsidRPr="00C8736F">
              <w:rPr>
                <w:rFonts w:cs="B Nazanin" w:hint="cs"/>
                <w:sz w:val="18"/>
                <w:szCs w:val="18"/>
                <w:rtl/>
              </w:rPr>
              <w:t>4</w:t>
            </w:r>
          </w:p>
        </w:tc>
        <w:tc>
          <w:tcPr>
            <w:tcW w:w="66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19CE333D" w14:textId="77777777" w:rsidR="00E845C1" w:rsidRPr="00B72FC7" w:rsidRDefault="003E624E" w:rsidP="002537B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پایان</w:t>
            </w:r>
            <w:r w:rsidR="002537B8">
              <w:rPr>
                <w:rFonts w:cs="B Nazanin" w:hint="cs"/>
                <w:b/>
                <w:bCs/>
                <w:sz w:val="16"/>
                <w:szCs w:val="16"/>
                <w:rtl/>
              </w:rPr>
              <w:t>‌</w:t>
            </w: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نامه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9069E1" w14:textId="77777777" w:rsidR="00E845C1" w:rsidRPr="00B72FC7" w:rsidRDefault="006F2FFC" w:rsidP="002835F8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  <w:rtl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6</w:t>
            </w:r>
          </w:p>
        </w:tc>
      </w:tr>
      <w:tr w:rsidR="00590017" w:rsidRPr="00B72FC7" w14:paraId="7263581E" w14:textId="77777777" w:rsidTr="00E16BAF">
        <w:trPr>
          <w:trHeight w:val="355"/>
          <w:jc w:val="center"/>
        </w:trPr>
        <w:tc>
          <w:tcPr>
            <w:tcW w:w="725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B4E3" w:themeFill="text2" w:themeFillTint="66"/>
            <w:vAlign w:val="center"/>
            <w:hideMark/>
          </w:tcPr>
          <w:p w14:paraId="0AEC3D75" w14:textId="77777777" w:rsidR="00590017" w:rsidRPr="00B72FC7" w:rsidRDefault="00590017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 w:rsidRPr="00B72FC7">
              <w:rPr>
                <w:rFonts w:cs="B Nazanin" w:hint="cs"/>
                <w:b/>
                <w:bCs/>
                <w:sz w:val="16"/>
                <w:szCs w:val="16"/>
                <w:rtl/>
              </w:rPr>
              <w:t>جمع کل تعداد واحدها</w:t>
            </w:r>
          </w:p>
        </w:tc>
        <w:tc>
          <w:tcPr>
            <w:tcW w:w="3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EB4E3" w:themeFill="text2" w:themeFillTint="66"/>
            <w:vAlign w:val="center"/>
          </w:tcPr>
          <w:p w14:paraId="23FE6B33" w14:textId="77777777" w:rsidR="00590017" w:rsidRPr="00B72FC7" w:rsidRDefault="006F2FFC">
            <w:pPr>
              <w:bidi/>
              <w:jc w:val="center"/>
              <w:rPr>
                <w:rFonts w:cs="B Nazanin"/>
                <w:b/>
                <w:bCs/>
                <w:sz w:val="16"/>
                <w:szCs w:val="16"/>
              </w:rPr>
            </w:pPr>
            <w:r>
              <w:rPr>
                <w:rFonts w:cs="B Nazanin" w:hint="cs"/>
                <w:b/>
                <w:bCs/>
                <w:sz w:val="16"/>
                <w:szCs w:val="16"/>
                <w:rtl/>
              </w:rPr>
              <w:t>32</w:t>
            </w:r>
          </w:p>
        </w:tc>
      </w:tr>
    </w:tbl>
    <w:p w14:paraId="683879DF" w14:textId="77777777" w:rsidR="00590017" w:rsidRDefault="00590017" w:rsidP="00590017">
      <w:pPr>
        <w:bidi/>
        <w:jc w:val="center"/>
        <w:rPr>
          <w:sz w:val="17"/>
          <w:szCs w:val="17"/>
          <w:rtl/>
        </w:rPr>
      </w:pPr>
    </w:p>
    <w:p w14:paraId="59A84D55" w14:textId="77777777" w:rsidR="00471F0A" w:rsidRDefault="00471F0A" w:rsidP="00471F0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14:paraId="28AB903F" w14:textId="77777777" w:rsidR="00471F0A" w:rsidRDefault="00471F0A" w:rsidP="00471F0A">
      <w:pPr>
        <w:bidi/>
        <w:ind w:left="994"/>
        <w:rPr>
          <w:rFonts w:cs="B Yagut"/>
          <w:b/>
          <w:bCs/>
          <w:sz w:val="28"/>
          <w:szCs w:val="28"/>
          <w:rtl/>
        </w:rPr>
      </w:pPr>
    </w:p>
    <w:p w14:paraId="58C9769C" w14:textId="77777777" w:rsidR="00590017" w:rsidRPr="006A622A" w:rsidRDefault="002537B8" w:rsidP="00471F0A">
      <w:pPr>
        <w:bidi/>
        <w:ind w:left="994"/>
        <w:rPr>
          <w:rFonts w:cs="B Yagut"/>
          <w:b/>
          <w:bCs/>
          <w:sz w:val="20"/>
          <w:szCs w:val="20"/>
          <w:vertAlign w:val="superscript"/>
        </w:rPr>
      </w:pPr>
      <w:r>
        <w:rPr>
          <w:rFonts w:cs="B Yagut"/>
          <w:b/>
          <w:bCs/>
          <w:sz w:val="28"/>
          <w:szCs w:val="28"/>
        </w:rPr>
        <w:sym w:font="Wingdings 2" w:char="F0D7"/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>: بر اساس آخرین سرفصل مصوب دفتر برنامه</w:t>
      </w:r>
      <w:r w:rsidR="006A622A">
        <w:rPr>
          <w:rFonts w:cs="B Yagut" w:hint="cs"/>
          <w:b/>
          <w:bCs/>
          <w:sz w:val="28"/>
          <w:szCs w:val="28"/>
          <w:vertAlign w:val="superscript"/>
          <w:rtl/>
        </w:rPr>
        <w:t>‌</w:t>
      </w:r>
      <w:r>
        <w:rPr>
          <w:rFonts w:cs="B Yagut" w:hint="cs"/>
          <w:b/>
          <w:bCs/>
          <w:sz w:val="28"/>
          <w:szCs w:val="28"/>
          <w:vertAlign w:val="superscript"/>
          <w:rtl/>
        </w:rPr>
        <w:t xml:space="preserve">ریزی آموزش عالی </w:t>
      </w:r>
      <w:r w:rsidRPr="008246C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مورخ ...</w:t>
      </w:r>
      <w:r w:rsidR="008246C6" w:rsidRPr="008246C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9/12/1394</w:t>
      </w:r>
      <w:r w:rsidRPr="008246C6">
        <w:rPr>
          <w:rFonts w:cs="B Yagut" w:hint="cs"/>
          <w:b/>
          <w:bCs/>
          <w:sz w:val="36"/>
          <w:szCs w:val="36"/>
          <w:highlight w:val="yellow"/>
          <w:vertAlign w:val="superscript"/>
          <w:rtl/>
        </w:rPr>
        <w:t>....</w:t>
      </w:r>
    </w:p>
    <w:sectPr w:rsidR="00590017" w:rsidRPr="006A622A" w:rsidSect="00B37F8D">
      <w:headerReference w:type="default" r:id="rId9"/>
      <w:pgSz w:w="11909" w:h="16834" w:code="9"/>
      <w:pgMar w:top="284" w:right="567" w:bottom="284" w:left="567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2F1C33" w14:textId="77777777" w:rsidR="00325A12" w:rsidRDefault="00325A12" w:rsidP="00B37F8D">
      <w:r>
        <w:separator/>
      </w:r>
    </w:p>
  </w:endnote>
  <w:endnote w:type="continuationSeparator" w:id="0">
    <w:p w14:paraId="59326023" w14:textId="77777777" w:rsidR="00325A12" w:rsidRDefault="00325A12" w:rsidP="00B37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6FCFBC" w14:textId="77777777" w:rsidR="00325A12" w:rsidRDefault="00325A12" w:rsidP="00B37F8D">
      <w:r>
        <w:separator/>
      </w:r>
    </w:p>
  </w:footnote>
  <w:footnote w:type="continuationSeparator" w:id="0">
    <w:p w14:paraId="164ED2D7" w14:textId="77777777" w:rsidR="00325A12" w:rsidRDefault="00325A12" w:rsidP="00B37F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146B5A" w14:textId="77777777" w:rsidR="00B37F8D" w:rsidRDefault="00743977" w:rsidP="00B37F8D">
    <w:pPr>
      <w:pStyle w:val="Header"/>
      <w:bidi/>
    </w:pPr>
    <w:r>
      <w:rPr>
        <w:sz w:val="38"/>
        <w:szCs w:val="38"/>
        <w:lang w:bidi="ar-SA"/>
      </w:rPr>
      <w:drawing>
        <wp:inline distT="0" distB="0" distL="0" distR="0" wp14:editId="6C53C4EC">
          <wp:extent cx="299720" cy="476250"/>
          <wp:effectExtent l="19050" t="0" r="5080" b="0"/>
          <wp:docPr id="1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968" t="21899" r="28152" b="12894"/>
                  <a:stretch>
                    <a:fillRect/>
                  </a:stretch>
                </pic:blipFill>
                <pic:spPr bwMode="auto">
                  <a:xfrm>
                    <a:off x="0" y="0"/>
                    <a:ext cx="29972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57565C"/>
    <w:multiLevelType w:val="hybridMultilevel"/>
    <w:tmpl w:val="3D08BD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0NDIwNDMzMjM1MzRR0lEKTi0uzszPAykwrAUA1S2xGywAAAA="/>
  </w:docVars>
  <w:rsids>
    <w:rsidRoot w:val="00C14A01"/>
    <w:rsid w:val="00003F72"/>
    <w:rsid w:val="0000739C"/>
    <w:rsid w:val="0001013A"/>
    <w:rsid w:val="00011AA5"/>
    <w:rsid w:val="00025A15"/>
    <w:rsid w:val="00031152"/>
    <w:rsid w:val="0004090A"/>
    <w:rsid w:val="000414BA"/>
    <w:rsid w:val="00044BD9"/>
    <w:rsid w:val="00051DF3"/>
    <w:rsid w:val="000619C5"/>
    <w:rsid w:val="00070711"/>
    <w:rsid w:val="00080EC4"/>
    <w:rsid w:val="00082C27"/>
    <w:rsid w:val="0008366D"/>
    <w:rsid w:val="00095C4F"/>
    <w:rsid w:val="000A4052"/>
    <w:rsid w:val="000A4F6E"/>
    <w:rsid w:val="000B0A0D"/>
    <w:rsid w:val="000B4DD8"/>
    <w:rsid w:val="000C70F5"/>
    <w:rsid w:val="000D776E"/>
    <w:rsid w:val="000E16CA"/>
    <w:rsid w:val="000F4589"/>
    <w:rsid w:val="00100D76"/>
    <w:rsid w:val="00107BFC"/>
    <w:rsid w:val="00136E0C"/>
    <w:rsid w:val="00140B4F"/>
    <w:rsid w:val="001435BA"/>
    <w:rsid w:val="00144A26"/>
    <w:rsid w:val="00150356"/>
    <w:rsid w:val="00151A69"/>
    <w:rsid w:val="00166278"/>
    <w:rsid w:val="001759A2"/>
    <w:rsid w:val="00180968"/>
    <w:rsid w:val="00183128"/>
    <w:rsid w:val="001929F8"/>
    <w:rsid w:val="00193050"/>
    <w:rsid w:val="00195C4C"/>
    <w:rsid w:val="00197150"/>
    <w:rsid w:val="001A3E17"/>
    <w:rsid w:val="001A570A"/>
    <w:rsid w:val="001B12F2"/>
    <w:rsid w:val="001B1A08"/>
    <w:rsid w:val="001B3567"/>
    <w:rsid w:val="001B414A"/>
    <w:rsid w:val="001B5FE0"/>
    <w:rsid w:val="001C1F2B"/>
    <w:rsid w:val="001E0337"/>
    <w:rsid w:val="001E2FD3"/>
    <w:rsid w:val="001E37A9"/>
    <w:rsid w:val="00203D46"/>
    <w:rsid w:val="002049BF"/>
    <w:rsid w:val="00210229"/>
    <w:rsid w:val="002120B8"/>
    <w:rsid w:val="00216B47"/>
    <w:rsid w:val="002220D8"/>
    <w:rsid w:val="00224271"/>
    <w:rsid w:val="0023521F"/>
    <w:rsid w:val="00245730"/>
    <w:rsid w:val="002537B8"/>
    <w:rsid w:val="00266D05"/>
    <w:rsid w:val="00267F39"/>
    <w:rsid w:val="002751ED"/>
    <w:rsid w:val="00282696"/>
    <w:rsid w:val="002835F8"/>
    <w:rsid w:val="0029403C"/>
    <w:rsid w:val="002A28EC"/>
    <w:rsid w:val="002B0F73"/>
    <w:rsid w:val="002D668D"/>
    <w:rsid w:val="002F0E22"/>
    <w:rsid w:val="00302628"/>
    <w:rsid w:val="00303844"/>
    <w:rsid w:val="003139C3"/>
    <w:rsid w:val="00314348"/>
    <w:rsid w:val="003170D1"/>
    <w:rsid w:val="0032555A"/>
    <w:rsid w:val="00325A12"/>
    <w:rsid w:val="00333109"/>
    <w:rsid w:val="0034282D"/>
    <w:rsid w:val="00361C35"/>
    <w:rsid w:val="0036702D"/>
    <w:rsid w:val="003717DA"/>
    <w:rsid w:val="003748FE"/>
    <w:rsid w:val="00375EFE"/>
    <w:rsid w:val="00376756"/>
    <w:rsid w:val="003812C7"/>
    <w:rsid w:val="00386F72"/>
    <w:rsid w:val="00393CCC"/>
    <w:rsid w:val="003A2758"/>
    <w:rsid w:val="003A3024"/>
    <w:rsid w:val="003B2571"/>
    <w:rsid w:val="003B2A87"/>
    <w:rsid w:val="003B5F62"/>
    <w:rsid w:val="003C519D"/>
    <w:rsid w:val="003D30FE"/>
    <w:rsid w:val="003D5507"/>
    <w:rsid w:val="003E0819"/>
    <w:rsid w:val="003E624E"/>
    <w:rsid w:val="003F0079"/>
    <w:rsid w:val="003F4F43"/>
    <w:rsid w:val="00406351"/>
    <w:rsid w:val="00410B89"/>
    <w:rsid w:val="004155F0"/>
    <w:rsid w:val="00422AF5"/>
    <w:rsid w:val="00430980"/>
    <w:rsid w:val="00443ED2"/>
    <w:rsid w:val="004445EE"/>
    <w:rsid w:val="004463B5"/>
    <w:rsid w:val="00457DD8"/>
    <w:rsid w:val="00471F0A"/>
    <w:rsid w:val="00475136"/>
    <w:rsid w:val="004767E3"/>
    <w:rsid w:val="004812D9"/>
    <w:rsid w:val="00481783"/>
    <w:rsid w:val="0048278A"/>
    <w:rsid w:val="00484696"/>
    <w:rsid w:val="0048532F"/>
    <w:rsid w:val="00486511"/>
    <w:rsid w:val="00486858"/>
    <w:rsid w:val="004A54DE"/>
    <w:rsid w:val="004A5FB7"/>
    <w:rsid w:val="004B0A2E"/>
    <w:rsid w:val="004B2EA0"/>
    <w:rsid w:val="004B390F"/>
    <w:rsid w:val="004B48C4"/>
    <w:rsid w:val="004B57EA"/>
    <w:rsid w:val="004B7B19"/>
    <w:rsid w:val="004C24B2"/>
    <w:rsid w:val="004E576E"/>
    <w:rsid w:val="004F1DA9"/>
    <w:rsid w:val="004F26AD"/>
    <w:rsid w:val="004F6086"/>
    <w:rsid w:val="00500F16"/>
    <w:rsid w:val="005022BB"/>
    <w:rsid w:val="00505DE6"/>
    <w:rsid w:val="00537DB1"/>
    <w:rsid w:val="00544FFF"/>
    <w:rsid w:val="00546026"/>
    <w:rsid w:val="005479CF"/>
    <w:rsid w:val="00550546"/>
    <w:rsid w:val="00550972"/>
    <w:rsid w:val="005522C2"/>
    <w:rsid w:val="00571C54"/>
    <w:rsid w:val="00571F91"/>
    <w:rsid w:val="00572744"/>
    <w:rsid w:val="00581BA9"/>
    <w:rsid w:val="005824FD"/>
    <w:rsid w:val="00584FB3"/>
    <w:rsid w:val="00590017"/>
    <w:rsid w:val="00592D08"/>
    <w:rsid w:val="00593C3A"/>
    <w:rsid w:val="00597F3B"/>
    <w:rsid w:val="005A036D"/>
    <w:rsid w:val="005A1341"/>
    <w:rsid w:val="005A5D84"/>
    <w:rsid w:val="005B0FAF"/>
    <w:rsid w:val="005B311D"/>
    <w:rsid w:val="005C16CC"/>
    <w:rsid w:val="005C4A66"/>
    <w:rsid w:val="005C69E8"/>
    <w:rsid w:val="005D0238"/>
    <w:rsid w:val="005D0807"/>
    <w:rsid w:val="005D18C9"/>
    <w:rsid w:val="005D65DF"/>
    <w:rsid w:val="005F19B7"/>
    <w:rsid w:val="0060140E"/>
    <w:rsid w:val="0060249E"/>
    <w:rsid w:val="00605C00"/>
    <w:rsid w:val="00606D9B"/>
    <w:rsid w:val="00607831"/>
    <w:rsid w:val="00611EEF"/>
    <w:rsid w:val="0061700E"/>
    <w:rsid w:val="00622289"/>
    <w:rsid w:val="00640C1E"/>
    <w:rsid w:val="00652D79"/>
    <w:rsid w:val="00664F9C"/>
    <w:rsid w:val="00666983"/>
    <w:rsid w:val="0068445A"/>
    <w:rsid w:val="00685883"/>
    <w:rsid w:val="006A1E79"/>
    <w:rsid w:val="006A362B"/>
    <w:rsid w:val="006A4445"/>
    <w:rsid w:val="006A622A"/>
    <w:rsid w:val="006A6ED4"/>
    <w:rsid w:val="006A7C32"/>
    <w:rsid w:val="006B0B83"/>
    <w:rsid w:val="006C6716"/>
    <w:rsid w:val="006D027B"/>
    <w:rsid w:val="006D48EA"/>
    <w:rsid w:val="006E1A6A"/>
    <w:rsid w:val="006E2156"/>
    <w:rsid w:val="006F234F"/>
    <w:rsid w:val="006F2FFC"/>
    <w:rsid w:val="007019A3"/>
    <w:rsid w:val="007050A9"/>
    <w:rsid w:val="0070681D"/>
    <w:rsid w:val="00714BA4"/>
    <w:rsid w:val="00714E39"/>
    <w:rsid w:val="007157E0"/>
    <w:rsid w:val="00734402"/>
    <w:rsid w:val="007372C6"/>
    <w:rsid w:val="0073751E"/>
    <w:rsid w:val="00743977"/>
    <w:rsid w:val="00746A47"/>
    <w:rsid w:val="00770C63"/>
    <w:rsid w:val="0077278B"/>
    <w:rsid w:val="00774177"/>
    <w:rsid w:val="00776429"/>
    <w:rsid w:val="0077732D"/>
    <w:rsid w:val="007940C9"/>
    <w:rsid w:val="007950E6"/>
    <w:rsid w:val="007A4676"/>
    <w:rsid w:val="007C6C47"/>
    <w:rsid w:val="007D2C91"/>
    <w:rsid w:val="007D489C"/>
    <w:rsid w:val="007E081C"/>
    <w:rsid w:val="007E139A"/>
    <w:rsid w:val="007E1A82"/>
    <w:rsid w:val="007E7AEA"/>
    <w:rsid w:val="007F4D43"/>
    <w:rsid w:val="007F7F96"/>
    <w:rsid w:val="00804BC1"/>
    <w:rsid w:val="008109AC"/>
    <w:rsid w:val="00810D78"/>
    <w:rsid w:val="00813450"/>
    <w:rsid w:val="0082141C"/>
    <w:rsid w:val="00822694"/>
    <w:rsid w:val="008246C6"/>
    <w:rsid w:val="008252D8"/>
    <w:rsid w:val="00833D1B"/>
    <w:rsid w:val="00833DA5"/>
    <w:rsid w:val="0084771E"/>
    <w:rsid w:val="008539D3"/>
    <w:rsid w:val="00854121"/>
    <w:rsid w:val="00873E7F"/>
    <w:rsid w:val="00873FF9"/>
    <w:rsid w:val="0088145E"/>
    <w:rsid w:val="008848C1"/>
    <w:rsid w:val="008925E1"/>
    <w:rsid w:val="0089629A"/>
    <w:rsid w:val="008A44D8"/>
    <w:rsid w:val="008A6978"/>
    <w:rsid w:val="008B2D25"/>
    <w:rsid w:val="008C3A49"/>
    <w:rsid w:val="008D71C9"/>
    <w:rsid w:val="008F18AA"/>
    <w:rsid w:val="00907638"/>
    <w:rsid w:val="00907E44"/>
    <w:rsid w:val="009137FE"/>
    <w:rsid w:val="00931419"/>
    <w:rsid w:val="00932EA6"/>
    <w:rsid w:val="00934379"/>
    <w:rsid w:val="009475D4"/>
    <w:rsid w:val="00954A8F"/>
    <w:rsid w:val="00955AD2"/>
    <w:rsid w:val="00967B43"/>
    <w:rsid w:val="009744F7"/>
    <w:rsid w:val="00976728"/>
    <w:rsid w:val="00982070"/>
    <w:rsid w:val="00987382"/>
    <w:rsid w:val="009A4C6A"/>
    <w:rsid w:val="009B1C55"/>
    <w:rsid w:val="009B3B81"/>
    <w:rsid w:val="009C1549"/>
    <w:rsid w:val="009C590E"/>
    <w:rsid w:val="009D0875"/>
    <w:rsid w:val="009D17AD"/>
    <w:rsid w:val="009D518E"/>
    <w:rsid w:val="009E4DA1"/>
    <w:rsid w:val="009F5297"/>
    <w:rsid w:val="00A0215B"/>
    <w:rsid w:val="00A07D04"/>
    <w:rsid w:val="00A11E55"/>
    <w:rsid w:val="00A127D4"/>
    <w:rsid w:val="00A2206C"/>
    <w:rsid w:val="00A252B9"/>
    <w:rsid w:val="00A4395F"/>
    <w:rsid w:val="00A44102"/>
    <w:rsid w:val="00A46FF9"/>
    <w:rsid w:val="00A4789C"/>
    <w:rsid w:val="00A5177D"/>
    <w:rsid w:val="00A52C58"/>
    <w:rsid w:val="00A5467E"/>
    <w:rsid w:val="00A57A4A"/>
    <w:rsid w:val="00A60F74"/>
    <w:rsid w:val="00A66AF5"/>
    <w:rsid w:val="00A71A51"/>
    <w:rsid w:val="00A80E00"/>
    <w:rsid w:val="00A86788"/>
    <w:rsid w:val="00A9406E"/>
    <w:rsid w:val="00A9455A"/>
    <w:rsid w:val="00AA643E"/>
    <w:rsid w:val="00AB3735"/>
    <w:rsid w:val="00AC5313"/>
    <w:rsid w:val="00AC585C"/>
    <w:rsid w:val="00AC6A6A"/>
    <w:rsid w:val="00AD11DB"/>
    <w:rsid w:val="00AD4590"/>
    <w:rsid w:val="00AD5195"/>
    <w:rsid w:val="00AE63CE"/>
    <w:rsid w:val="00AF299D"/>
    <w:rsid w:val="00B03FAF"/>
    <w:rsid w:val="00B13540"/>
    <w:rsid w:val="00B20802"/>
    <w:rsid w:val="00B248F6"/>
    <w:rsid w:val="00B30A0C"/>
    <w:rsid w:val="00B3191E"/>
    <w:rsid w:val="00B369F8"/>
    <w:rsid w:val="00B37694"/>
    <w:rsid w:val="00B37F8D"/>
    <w:rsid w:val="00B55E9E"/>
    <w:rsid w:val="00B568E5"/>
    <w:rsid w:val="00B67AA4"/>
    <w:rsid w:val="00B72FC7"/>
    <w:rsid w:val="00B859D4"/>
    <w:rsid w:val="00B8716E"/>
    <w:rsid w:val="00B907D4"/>
    <w:rsid w:val="00BA0510"/>
    <w:rsid w:val="00BA6E72"/>
    <w:rsid w:val="00BB550E"/>
    <w:rsid w:val="00BB7C14"/>
    <w:rsid w:val="00BC25AF"/>
    <w:rsid w:val="00BC41A8"/>
    <w:rsid w:val="00BD3223"/>
    <w:rsid w:val="00BD5A06"/>
    <w:rsid w:val="00BE28D4"/>
    <w:rsid w:val="00BE66C9"/>
    <w:rsid w:val="00BE7C93"/>
    <w:rsid w:val="00BF3EB0"/>
    <w:rsid w:val="00C07096"/>
    <w:rsid w:val="00C1496E"/>
    <w:rsid w:val="00C14A01"/>
    <w:rsid w:val="00C21D26"/>
    <w:rsid w:val="00C315EF"/>
    <w:rsid w:val="00C32411"/>
    <w:rsid w:val="00C32548"/>
    <w:rsid w:val="00C327CC"/>
    <w:rsid w:val="00C42A21"/>
    <w:rsid w:val="00C6389D"/>
    <w:rsid w:val="00C642D0"/>
    <w:rsid w:val="00C66CDF"/>
    <w:rsid w:val="00C70F2D"/>
    <w:rsid w:val="00C734DA"/>
    <w:rsid w:val="00C74C9C"/>
    <w:rsid w:val="00C817BA"/>
    <w:rsid w:val="00C85B69"/>
    <w:rsid w:val="00C8736F"/>
    <w:rsid w:val="00C916AA"/>
    <w:rsid w:val="00C92024"/>
    <w:rsid w:val="00C956F1"/>
    <w:rsid w:val="00CA0334"/>
    <w:rsid w:val="00CA157A"/>
    <w:rsid w:val="00CA1C47"/>
    <w:rsid w:val="00CA2F92"/>
    <w:rsid w:val="00CA3E55"/>
    <w:rsid w:val="00CA3EAE"/>
    <w:rsid w:val="00CA5BB0"/>
    <w:rsid w:val="00CA6C18"/>
    <w:rsid w:val="00CA7BD0"/>
    <w:rsid w:val="00CB2A39"/>
    <w:rsid w:val="00CB3796"/>
    <w:rsid w:val="00CC3757"/>
    <w:rsid w:val="00CD287A"/>
    <w:rsid w:val="00CE6A62"/>
    <w:rsid w:val="00CF2D86"/>
    <w:rsid w:val="00CF7319"/>
    <w:rsid w:val="00D028CA"/>
    <w:rsid w:val="00D041B8"/>
    <w:rsid w:val="00D0708B"/>
    <w:rsid w:val="00D10F3B"/>
    <w:rsid w:val="00D12F66"/>
    <w:rsid w:val="00D14FCB"/>
    <w:rsid w:val="00D234A9"/>
    <w:rsid w:val="00D438F3"/>
    <w:rsid w:val="00D552B4"/>
    <w:rsid w:val="00D56661"/>
    <w:rsid w:val="00D573E8"/>
    <w:rsid w:val="00D676F2"/>
    <w:rsid w:val="00D72071"/>
    <w:rsid w:val="00D72301"/>
    <w:rsid w:val="00D72EE7"/>
    <w:rsid w:val="00D826DA"/>
    <w:rsid w:val="00D85704"/>
    <w:rsid w:val="00D95882"/>
    <w:rsid w:val="00D95B00"/>
    <w:rsid w:val="00DA258B"/>
    <w:rsid w:val="00DB0544"/>
    <w:rsid w:val="00DB22E9"/>
    <w:rsid w:val="00DB6879"/>
    <w:rsid w:val="00DB7E64"/>
    <w:rsid w:val="00DC2C10"/>
    <w:rsid w:val="00DD218B"/>
    <w:rsid w:val="00DE374A"/>
    <w:rsid w:val="00DE7C03"/>
    <w:rsid w:val="00DF6155"/>
    <w:rsid w:val="00E13F90"/>
    <w:rsid w:val="00E16BAF"/>
    <w:rsid w:val="00E33E15"/>
    <w:rsid w:val="00E36DDB"/>
    <w:rsid w:val="00E36E13"/>
    <w:rsid w:val="00E37BF9"/>
    <w:rsid w:val="00E4177C"/>
    <w:rsid w:val="00E41998"/>
    <w:rsid w:val="00E511D3"/>
    <w:rsid w:val="00E5448D"/>
    <w:rsid w:val="00E72AC2"/>
    <w:rsid w:val="00E845C1"/>
    <w:rsid w:val="00E84E21"/>
    <w:rsid w:val="00E87472"/>
    <w:rsid w:val="00E93B73"/>
    <w:rsid w:val="00E93BBD"/>
    <w:rsid w:val="00E95696"/>
    <w:rsid w:val="00EA1177"/>
    <w:rsid w:val="00EA1BB4"/>
    <w:rsid w:val="00EB04A8"/>
    <w:rsid w:val="00EB2DED"/>
    <w:rsid w:val="00EB3723"/>
    <w:rsid w:val="00EB5797"/>
    <w:rsid w:val="00EB677F"/>
    <w:rsid w:val="00EC5F1D"/>
    <w:rsid w:val="00EC6C35"/>
    <w:rsid w:val="00EC73FF"/>
    <w:rsid w:val="00ED115E"/>
    <w:rsid w:val="00ED22B5"/>
    <w:rsid w:val="00EE3020"/>
    <w:rsid w:val="00EE70B3"/>
    <w:rsid w:val="00EE7D41"/>
    <w:rsid w:val="00EF0391"/>
    <w:rsid w:val="00EF03FC"/>
    <w:rsid w:val="00F10CDF"/>
    <w:rsid w:val="00F22E17"/>
    <w:rsid w:val="00F25A80"/>
    <w:rsid w:val="00F268F8"/>
    <w:rsid w:val="00F27805"/>
    <w:rsid w:val="00F36D6F"/>
    <w:rsid w:val="00F37625"/>
    <w:rsid w:val="00F42C61"/>
    <w:rsid w:val="00F43712"/>
    <w:rsid w:val="00F46C1D"/>
    <w:rsid w:val="00F56D69"/>
    <w:rsid w:val="00F62A89"/>
    <w:rsid w:val="00F661AC"/>
    <w:rsid w:val="00F67466"/>
    <w:rsid w:val="00F75B29"/>
    <w:rsid w:val="00F966A6"/>
    <w:rsid w:val="00FA378F"/>
    <w:rsid w:val="00FB6892"/>
    <w:rsid w:val="00FB6C42"/>
    <w:rsid w:val="00FC1B5A"/>
    <w:rsid w:val="00FD592C"/>
    <w:rsid w:val="00FD7855"/>
    <w:rsid w:val="00FE1895"/>
    <w:rsid w:val="00FE6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6FEA4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11D"/>
    <w:rPr>
      <w:noProof/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21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16AA"/>
    <w:rPr>
      <w:rFonts w:ascii="Tahoma" w:hAnsi="Tahoma"/>
      <w:sz w:val="16"/>
      <w:szCs w:val="16"/>
      <w:lang w:bidi="ar-SA"/>
    </w:rPr>
  </w:style>
  <w:style w:type="character" w:customStyle="1" w:styleId="BalloonTextChar">
    <w:name w:val="Balloon Text Char"/>
    <w:link w:val="BalloonText"/>
    <w:uiPriority w:val="99"/>
    <w:semiHidden/>
    <w:rsid w:val="00C916AA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B37F8D"/>
    <w:rPr>
      <w:noProof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semiHidden/>
    <w:unhideWhenUsed/>
    <w:rsid w:val="00B37F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B37F8D"/>
    <w:rPr>
      <w:noProof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xmlns:mc="http://schemas.openxmlformats.org/markup-compatibility/2006" xmlns:a14="http://schemas.microsoft.com/office/drawing/2010/main" val="1F497D" mc:Ignorable=""/>
      </a:dk2>
      <a:lt2>
        <a:srgbClr xmlns:mc="http://schemas.openxmlformats.org/markup-compatibility/2006" xmlns:a14="http://schemas.microsoft.com/office/drawing/2010/main" val="EEECE1" mc:Ignorable=""/>
      </a:lt2>
      <a:accent1>
        <a:srgbClr xmlns:mc="http://schemas.openxmlformats.org/markup-compatibility/2006" xmlns:a14="http://schemas.microsoft.com/office/drawing/2010/main" val="4F81BD" mc:Ignorable=""/>
      </a:accent1>
      <a:accent2>
        <a:srgbClr xmlns:mc="http://schemas.openxmlformats.org/markup-compatibility/2006" xmlns:a14="http://schemas.microsoft.com/office/drawing/2010/main" val="C0504D" mc:Ignorable=""/>
      </a:accent2>
      <a:accent3>
        <a:srgbClr xmlns:mc="http://schemas.openxmlformats.org/markup-compatibility/2006" xmlns:a14="http://schemas.microsoft.com/office/drawing/2010/main" val="9BBB59" mc:Ignorable=""/>
      </a:accent3>
      <a:accent4>
        <a:srgbClr xmlns:mc="http://schemas.openxmlformats.org/markup-compatibility/2006" xmlns:a14="http://schemas.microsoft.com/office/drawing/2010/main" val="8064A2" mc:Ignorable=""/>
      </a:accent4>
      <a:accent5>
        <a:srgbClr xmlns:mc="http://schemas.openxmlformats.org/markup-compatibility/2006" xmlns:a14="http://schemas.microsoft.com/office/drawing/2010/main" val="4BACC6" mc:Ignorable=""/>
      </a:accent5>
      <a:accent6>
        <a:srgbClr xmlns:mc="http://schemas.openxmlformats.org/markup-compatibility/2006" xmlns:a14="http://schemas.microsoft.com/office/drawing/2010/main" val="F79646" mc:Ignorable=""/>
      </a:accent6>
      <a:hlink>
        <a:srgbClr xmlns:mc="http://schemas.openxmlformats.org/markup-compatibility/2006" xmlns:a14="http://schemas.microsoft.com/office/drawing/2010/main" val="0000FF" mc:Ignorable=""/>
      </a:hlink>
      <a:folHlink>
        <a:srgbClr xmlns:mc="http://schemas.openxmlformats.org/markup-compatibility/2006" xmlns:a14="http://schemas.microsoft.com/office/drawing/2010/main" val="800080" mc:Ignorable="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xmlns:mc="http://schemas.openxmlformats.org/markup-compatibility/2006" xmlns:a14="http://schemas.microsoft.com/office/drawing/2010/main" val="000000" mc:Ignorable="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xmlns:mc="http://schemas.openxmlformats.org/markup-compatibility/2006" xmlns:a14="http://schemas.microsoft.com/office/drawing/2010/main" val="000000" mc:Ignorable="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xmlns:mc="http://schemas.openxmlformats.org/markup-compatibility/2006" xmlns:a14="http://schemas.microsoft.com/office/drawing/2010/main" val="000000" mc:Ignorable="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8F412-E658-4450-A12B-F09666D00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بیر محترم هیات ممیزه مرکزی دانشگاه بوعلی سینا</vt:lpstr>
    </vt:vector>
  </TitlesOfParts>
  <Company>Century 21©</Company>
  <LinksUpToDate>false</LinksUpToDate>
  <CharactersWithSpaces>1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بیر محترم هیات ممیزه مرکزی دانشگاه بوعلی سینا</dc:title>
  <dc:creator>Mohammadi</dc:creator>
  <cp:lastModifiedBy>Parvaneh_Jon</cp:lastModifiedBy>
  <cp:revision>2</cp:revision>
  <cp:lastPrinted>2018-05-27T08:43:00Z</cp:lastPrinted>
  <dcterms:created xsi:type="dcterms:W3CDTF">2022-04-24T11:23:00Z</dcterms:created>
  <dcterms:modified xsi:type="dcterms:W3CDTF">2022-04-24T11:23:00Z</dcterms:modified>
</cp:coreProperties>
</file>